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3298f5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3298f5e-c981-11eb-a86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TYoFQQyCZS7g/W/pDTJqwWzeZiBZvKKhfxZixS+pxnws4au+AeBo6Af1RT/4XP/9Bgv5EkVq+rLVA30N7JV9OdCzrcm2eaXnu2uIE38umZNQSnhRv0T6tw7yzULDFR9D2/rZkhRlsCwu/dmakjCSiNZ5NF51v31e+/Nmlbp510lnq2dWGNXyrJCzzCP+7KyZIBiueYkoGgeFPS9ujMQSsh3MXs9joPzlxnW/xVECmRfOfh5Y4iGdO3HBXxsk4WrPn0Uy/sKft77nD+TrYZtTQ9nm2zj0jjvt+6OnZkjpkL7guRZ7ugXoi/mc0VyvxMX58QbVY/CgfpVJ8ThX57lhKdIH8+/pMaS0+07yzURl+Dupn7ebH7aWck7+D9K/byLMAX/f+7/7C/BPdeZ5rdJ8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Ever since I got new Sim Card, my 10 month old phone I bought from them</w:t>
      </w:r>
      <w:r>
        <w:t xml:space="preserve"> </w:t>
      </w:r>
      <w:r>
        <w:t xml:space="preserve">is no longer compatible but they won't send me a free replacement. Told</w:t>
      </w:r>
      <w:r>
        <w:t xml:space="preserve"> </w:t>
      </w:r>
      <w:r>
        <w:t xml:space="preserve">I must buy one or bring one. Crappy Compan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3298f5e-c981-11eb-a86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3298f5e-c981-11eb-a86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3298f5e-c981-11eb-a86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3298f5e</dc:title>
  <dc:creator/>
  <cp:keywords/>
  <dcterms:created xsi:type="dcterms:W3CDTF">2026-05-03T10:49:03Z</dcterms:created>
  <dcterms:modified xsi:type="dcterms:W3CDTF">2026-05-03T10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